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laine sevill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lain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evill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98 Church Street gleniew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laine.sevill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342272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she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8/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